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BBA62" w14:textId="448A94F2" w:rsidR="00096669" w:rsidRPr="00C45CA1" w:rsidRDefault="00C45CA1" w:rsidP="00C45CA1">
      <w:pPr>
        <w:spacing w:before="240"/>
        <w:jc w:val="center"/>
        <w:rPr>
          <w:rFonts w:ascii="Garamond" w:hAnsi="Garamond"/>
          <w:sz w:val="24"/>
          <w:szCs w:val="24"/>
        </w:rPr>
      </w:pPr>
      <w:r w:rsidRPr="00C45CA1">
        <w:rPr>
          <w:rFonts w:ascii="Garamond" w:hAnsi="Garamond"/>
          <w:b/>
          <w:sz w:val="24"/>
          <w:szCs w:val="24"/>
        </w:rPr>
        <w:t>MR</w:t>
      </w:r>
      <w:r w:rsidRPr="00C45CA1">
        <w:rPr>
          <w:rFonts w:ascii="Garamond" w:hAnsi="Garamond"/>
          <w:sz w:val="24"/>
          <w:szCs w:val="24"/>
        </w:rPr>
        <w:t xml:space="preserve">. </w:t>
      </w:r>
      <w:r w:rsidRPr="00C45CA1">
        <w:rPr>
          <w:rFonts w:ascii="Garamond" w:hAnsi="Garamond"/>
          <w:b/>
          <w:bCs/>
          <w:sz w:val="24"/>
          <w:szCs w:val="24"/>
        </w:rPr>
        <w:t>AINOMUGISHA SAFIKI</w:t>
      </w:r>
      <w:r w:rsidRPr="00C45CA1">
        <w:rPr>
          <w:rFonts w:ascii="Garamond" w:hAnsi="Garamond"/>
          <w:sz w:val="24"/>
          <w:szCs w:val="24"/>
        </w:rPr>
        <w:t xml:space="preserve"> </w:t>
      </w:r>
      <w:r w:rsidRPr="00C45CA1">
        <w:rPr>
          <w:rFonts w:ascii="Garamond" w:hAnsi="Garamond"/>
          <w:b/>
          <w:bCs/>
          <w:sz w:val="24"/>
          <w:szCs w:val="24"/>
        </w:rPr>
        <w:t xml:space="preserve">ACADEMIC STAFF </w:t>
      </w:r>
      <w:bookmarkStart w:id="0" w:name="_GoBack"/>
      <w:bookmarkEnd w:id="0"/>
      <w:r w:rsidRPr="00C45CA1">
        <w:rPr>
          <w:rFonts w:ascii="Garamond" w:hAnsi="Garamond"/>
          <w:b/>
          <w:bCs/>
          <w:sz w:val="24"/>
          <w:szCs w:val="24"/>
        </w:rPr>
        <w:t xml:space="preserve">PROFI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96669" w:rsidRPr="00096669" w14:paraId="087154FD" w14:textId="77777777" w:rsidTr="00096669">
        <w:tc>
          <w:tcPr>
            <w:tcW w:w="4508" w:type="dxa"/>
          </w:tcPr>
          <w:p w14:paraId="746F2B2B" w14:textId="16857B6D" w:rsidR="00096669" w:rsidRDefault="00096669" w:rsidP="00096669">
            <w:pPr>
              <w:jc w:val="center"/>
            </w:pPr>
          </w:p>
          <w:p w14:paraId="41899C83" w14:textId="0B28F158" w:rsidR="00096669" w:rsidRDefault="00096669" w:rsidP="00096669">
            <w:pPr>
              <w:jc w:val="center"/>
            </w:pPr>
          </w:p>
          <w:p w14:paraId="55AA4D13" w14:textId="77777777" w:rsidR="00C46EB5" w:rsidRDefault="00C46EB5" w:rsidP="00096669">
            <w:pPr>
              <w:jc w:val="center"/>
            </w:pPr>
          </w:p>
          <w:p w14:paraId="015BAD3E" w14:textId="77777777" w:rsidR="00C46EB5" w:rsidRDefault="00C46EB5" w:rsidP="00096669">
            <w:pPr>
              <w:jc w:val="center"/>
            </w:pPr>
          </w:p>
          <w:p w14:paraId="3511E71C" w14:textId="77777777" w:rsidR="00C46EB5" w:rsidRDefault="00C46EB5" w:rsidP="00096669">
            <w:pPr>
              <w:jc w:val="center"/>
            </w:pPr>
          </w:p>
          <w:p w14:paraId="0ADBF0DF" w14:textId="77777777" w:rsidR="00C46EB5" w:rsidRDefault="00C46EB5" w:rsidP="00096669">
            <w:pPr>
              <w:jc w:val="center"/>
            </w:pPr>
          </w:p>
          <w:p w14:paraId="32B455DE" w14:textId="77777777" w:rsidR="00C46EB5" w:rsidRDefault="00C46EB5" w:rsidP="00096669">
            <w:pPr>
              <w:jc w:val="center"/>
            </w:pPr>
          </w:p>
          <w:p w14:paraId="4B4F0658" w14:textId="77777777" w:rsidR="00C46EB5" w:rsidRDefault="00C46EB5" w:rsidP="00096669">
            <w:pPr>
              <w:jc w:val="center"/>
            </w:pPr>
          </w:p>
          <w:p w14:paraId="424121F9" w14:textId="77777777" w:rsidR="00C46EB5" w:rsidRDefault="00C46EB5" w:rsidP="00096669">
            <w:pPr>
              <w:jc w:val="center"/>
              <w:rPr>
                <w:vertAlign w:val="subscript"/>
              </w:rPr>
            </w:pPr>
          </w:p>
          <w:p w14:paraId="57C13070" w14:textId="77777777" w:rsidR="00C46EB5" w:rsidRDefault="00C46EB5" w:rsidP="00096669">
            <w:pPr>
              <w:jc w:val="center"/>
              <w:rPr>
                <w:vertAlign w:val="subscript"/>
              </w:rPr>
            </w:pPr>
          </w:p>
          <w:p w14:paraId="63DD0248" w14:textId="2F4A8EDC" w:rsidR="00096669" w:rsidRPr="00B776AB" w:rsidRDefault="00096669" w:rsidP="00096669">
            <w:pPr>
              <w:jc w:val="center"/>
              <w:rPr>
                <w:vertAlign w:val="subscript"/>
              </w:rPr>
            </w:pPr>
          </w:p>
        </w:tc>
        <w:tc>
          <w:tcPr>
            <w:tcW w:w="4508" w:type="dxa"/>
          </w:tcPr>
          <w:p w14:paraId="30AD6E68" w14:textId="056B32AA" w:rsidR="00096669" w:rsidRPr="00096669" w:rsidRDefault="00096669" w:rsidP="00096669">
            <w:pPr>
              <w:jc w:val="both"/>
              <w:rPr>
                <w:rFonts w:ascii="Garamond" w:hAnsi="Garamond"/>
                <w:sz w:val="24"/>
                <w:szCs w:val="24"/>
              </w:rPr>
            </w:pPr>
          </w:p>
        </w:tc>
      </w:tr>
      <w:tr w:rsidR="00096669" w:rsidRPr="00096669" w14:paraId="71A7E2C4" w14:textId="77777777" w:rsidTr="00096669">
        <w:tc>
          <w:tcPr>
            <w:tcW w:w="4508" w:type="dxa"/>
          </w:tcPr>
          <w:p w14:paraId="7ED63324" w14:textId="2E983C50" w:rsidR="00096669" w:rsidRPr="00096669" w:rsidRDefault="00096669" w:rsidP="00C46EB5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Name:</w:t>
            </w:r>
            <w:r w:rsidR="00C46EB5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508" w:type="dxa"/>
          </w:tcPr>
          <w:p w14:paraId="7A74E5FC" w14:textId="6327DA2D" w:rsidR="00096669" w:rsidRPr="00096669" w:rsidRDefault="00C46EB5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r.</w:t>
            </w:r>
            <w:r w:rsidR="00096669" w:rsidRPr="00096669"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AINOMUGISHA SAFIKI</w:t>
            </w:r>
          </w:p>
        </w:tc>
      </w:tr>
      <w:tr w:rsidR="00096669" w:rsidRPr="00096669" w14:paraId="56A91C72" w14:textId="77777777" w:rsidTr="00096669">
        <w:tc>
          <w:tcPr>
            <w:tcW w:w="4508" w:type="dxa"/>
          </w:tcPr>
          <w:p w14:paraId="50B35A89" w14:textId="43A81CB8" w:rsidR="00096669" w:rsidRPr="00096669" w:rsidRDefault="00C46EB5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C46EB5"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D058B5A" wp14:editId="4E08CA2E">
                  <wp:simplePos x="0" y="0"/>
                  <wp:positionH relativeFrom="column">
                    <wp:posOffset>356870</wp:posOffset>
                  </wp:positionH>
                  <wp:positionV relativeFrom="paragraph">
                    <wp:posOffset>-1735455</wp:posOffset>
                  </wp:positionV>
                  <wp:extent cx="1790700" cy="1209675"/>
                  <wp:effectExtent l="0" t="0" r="0" b="9525"/>
                  <wp:wrapNone/>
                  <wp:docPr id="2" name="Picture 2" descr="E:\PERSONAL DATA\Photo for AINOMUGISHA SAFIK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PERSONAL DATA\Photo for AINOMUGISHA SAFIK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875" cy="12097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96669" w:rsidRPr="00096669">
              <w:rPr>
                <w:rFonts w:ascii="Garamond" w:hAnsi="Garamond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4508" w:type="dxa"/>
          </w:tcPr>
          <w:p w14:paraId="0BA511D0" w14:textId="48CB2E38" w:rsidR="00096669" w:rsidRPr="00096669" w:rsidRDefault="00C46EB5" w:rsidP="00C46EB5">
            <w:pPr>
              <w:spacing w:before="24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ssistant Lecturer</w:t>
            </w:r>
          </w:p>
        </w:tc>
      </w:tr>
      <w:tr w:rsidR="00096669" w:rsidRPr="00096669" w14:paraId="4F68E433" w14:textId="77777777" w:rsidTr="00096669">
        <w:tc>
          <w:tcPr>
            <w:tcW w:w="4508" w:type="dxa"/>
          </w:tcPr>
          <w:p w14:paraId="30B530FC" w14:textId="55E0B915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Department:</w:t>
            </w:r>
          </w:p>
        </w:tc>
        <w:tc>
          <w:tcPr>
            <w:tcW w:w="4508" w:type="dxa"/>
          </w:tcPr>
          <w:p w14:paraId="3224F8C8" w14:textId="287D14B7" w:rsidR="00096669" w:rsidRPr="00096669" w:rsidRDefault="00096669" w:rsidP="00C46EB5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>Department of Construction Economics &amp; Management</w:t>
            </w:r>
            <w:r w:rsidR="00C46EB5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096669" w:rsidRPr="00096669" w14:paraId="000FB70D" w14:textId="77777777" w:rsidTr="00096669">
        <w:tc>
          <w:tcPr>
            <w:tcW w:w="4508" w:type="dxa"/>
          </w:tcPr>
          <w:p w14:paraId="060766AD" w14:textId="6418DE39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Education:</w:t>
            </w:r>
          </w:p>
        </w:tc>
        <w:tc>
          <w:tcPr>
            <w:tcW w:w="4508" w:type="dxa"/>
          </w:tcPr>
          <w:p w14:paraId="64FAAEC5" w14:textId="0B8D2688" w:rsidR="00096669" w:rsidRPr="00096669" w:rsidRDefault="00096669" w:rsidP="00C46EB5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 w:rsidRPr="00096669">
              <w:rPr>
                <w:rFonts w:ascii="Garamond" w:hAnsi="Garamond"/>
                <w:sz w:val="24"/>
                <w:szCs w:val="24"/>
              </w:rPr>
              <w:t xml:space="preserve"> MSc</w:t>
            </w:r>
          </w:p>
        </w:tc>
      </w:tr>
      <w:tr w:rsidR="00096669" w:rsidRPr="00096669" w14:paraId="58FF49CB" w14:textId="77777777" w:rsidTr="00096669">
        <w:tc>
          <w:tcPr>
            <w:tcW w:w="4508" w:type="dxa"/>
          </w:tcPr>
          <w:p w14:paraId="6FF2EE34" w14:textId="25E1BEB1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Research Interests:</w:t>
            </w:r>
          </w:p>
        </w:tc>
        <w:tc>
          <w:tcPr>
            <w:tcW w:w="4508" w:type="dxa"/>
          </w:tcPr>
          <w:p w14:paraId="55A93FBE" w14:textId="52F27150" w:rsidR="00096669" w:rsidRPr="00096669" w:rsidRDefault="00C46EB5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Sustainable construction materials, Green buildings, Value engineering, and Construction management</w:t>
            </w:r>
            <w:r w:rsidR="00096669" w:rsidRPr="00096669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096669" w:rsidRPr="00096669" w14:paraId="25084723" w14:textId="77777777" w:rsidTr="00096669">
        <w:tc>
          <w:tcPr>
            <w:tcW w:w="4508" w:type="dxa"/>
          </w:tcPr>
          <w:p w14:paraId="30CC4E58" w14:textId="71E0366F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Courses Taught:</w:t>
            </w:r>
          </w:p>
        </w:tc>
        <w:tc>
          <w:tcPr>
            <w:tcW w:w="4508" w:type="dxa"/>
          </w:tcPr>
          <w:p w14:paraId="28E64596" w14:textId="3C4C26E8" w:rsidR="00096669" w:rsidRPr="00096669" w:rsidRDefault="00C46EB5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ost and value engineering, Professional practice, procedure and ethics in management, Facilities management</w:t>
            </w:r>
          </w:p>
        </w:tc>
      </w:tr>
      <w:tr w:rsidR="00096669" w:rsidRPr="00096669" w14:paraId="7925FBE5" w14:textId="77777777" w:rsidTr="00096669">
        <w:tc>
          <w:tcPr>
            <w:tcW w:w="4508" w:type="dxa"/>
          </w:tcPr>
          <w:p w14:paraId="1700D7E1" w14:textId="1064E718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4508" w:type="dxa"/>
          </w:tcPr>
          <w:p w14:paraId="166699C6" w14:textId="0F1987E3" w:rsidR="00096669" w:rsidRPr="00096669" w:rsidRDefault="00C45CA1" w:rsidP="00C46EB5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hyperlink r:id="rId6" w:history="1">
              <w:r w:rsidR="00C46EB5" w:rsidRPr="00270E11">
                <w:rPr>
                  <w:rStyle w:val="Hyperlink"/>
                  <w:rFonts w:ascii="Garamond" w:hAnsi="Garamond"/>
                  <w:sz w:val="24"/>
                  <w:szCs w:val="24"/>
                </w:rPr>
                <w:t>ainomugisha.safiki@mak.ac.id</w:t>
              </w:r>
            </w:hyperlink>
            <w:r w:rsidR="00C46EB5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96669" w:rsidRPr="00096669">
              <w:rPr>
                <w:rFonts w:ascii="Garamond" w:hAnsi="Garamond"/>
                <w:sz w:val="24"/>
                <w:szCs w:val="24"/>
              </w:rPr>
              <w:t xml:space="preserve">and </w:t>
            </w:r>
            <w:hyperlink r:id="rId7" w:history="1">
              <w:r w:rsidR="00C46EB5" w:rsidRPr="00270E11">
                <w:rPr>
                  <w:rStyle w:val="Hyperlink"/>
                  <w:rFonts w:ascii="Garamond" w:hAnsi="Garamond"/>
                  <w:sz w:val="24"/>
                  <w:szCs w:val="24"/>
                </w:rPr>
                <w:t>ainbinsafs@gmail.com</w:t>
              </w:r>
            </w:hyperlink>
            <w:r w:rsidR="00C46EB5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096669" w:rsidRPr="00096669" w14:paraId="03DC34B8" w14:textId="77777777" w:rsidTr="00096669">
        <w:tc>
          <w:tcPr>
            <w:tcW w:w="4508" w:type="dxa"/>
          </w:tcPr>
          <w:p w14:paraId="1D74F877" w14:textId="390AFC49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Telephone Number:</w:t>
            </w:r>
          </w:p>
        </w:tc>
        <w:tc>
          <w:tcPr>
            <w:tcW w:w="4508" w:type="dxa"/>
          </w:tcPr>
          <w:p w14:paraId="2B6CB158" w14:textId="2ACBF8CB" w:rsidR="00096669" w:rsidRPr="00096669" w:rsidRDefault="00C46EB5" w:rsidP="00C46EB5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+256701987760 and +256774987770</w:t>
            </w:r>
          </w:p>
        </w:tc>
      </w:tr>
      <w:tr w:rsidR="00096669" w:rsidRPr="00096669" w14:paraId="4E9C4920" w14:textId="77777777" w:rsidTr="00096669">
        <w:tc>
          <w:tcPr>
            <w:tcW w:w="4508" w:type="dxa"/>
          </w:tcPr>
          <w:p w14:paraId="12396340" w14:textId="1DAC12EB" w:rsidR="00096669" w:rsidRPr="00096669" w:rsidRDefault="00096669" w:rsidP="00096669">
            <w:pPr>
              <w:spacing w:before="240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Office Number:</w:t>
            </w:r>
          </w:p>
        </w:tc>
        <w:tc>
          <w:tcPr>
            <w:tcW w:w="4508" w:type="dxa"/>
          </w:tcPr>
          <w:p w14:paraId="3EA1573B" w14:textId="53D2C5D7" w:rsidR="00096669" w:rsidRPr="00096669" w:rsidRDefault="00C46EB5" w:rsidP="00096669">
            <w:pPr>
              <w:spacing w:before="240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Room: 4022</w:t>
            </w:r>
          </w:p>
        </w:tc>
      </w:tr>
      <w:tr w:rsidR="00096669" w14:paraId="62500A6E" w14:textId="77777777" w:rsidTr="003C2D6B">
        <w:tc>
          <w:tcPr>
            <w:tcW w:w="9016" w:type="dxa"/>
            <w:gridSpan w:val="2"/>
          </w:tcPr>
          <w:p w14:paraId="1CE96D57" w14:textId="77777777" w:rsidR="00096669" w:rsidRDefault="00096669" w:rsidP="00096669">
            <w:pPr>
              <w:jc w:val="both"/>
              <w:rPr>
                <w:b/>
                <w:bCs/>
              </w:rPr>
            </w:pPr>
          </w:p>
          <w:p w14:paraId="16A46626" w14:textId="77777777" w:rsidR="00096669" w:rsidRPr="00096669" w:rsidRDefault="00096669" w:rsidP="00096669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Publications and/or Research Papers:</w:t>
            </w:r>
          </w:p>
          <w:p w14:paraId="2AA773B1" w14:textId="77777777" w:rsidR="008C6D52" w:rsidRPr="003531A1" w:rsidRDefault="008C6D52" w:rsidP="008C6D52">
            <w:pPr>
              <w:pStyle w:val="ListParagraph"/>
              <w:numPr>
                <w:ilvl w:val="0"/>
                <w:numId w:val="2"/>
              </w:numPr>
              <w:ind w:left="313" w:hanging="284"/>
              <w:jc w:val="both"/>
            </w:pPr>
            <w:r w:rsidRPr="003531A1">
              <w:t xml:space="preserve">ANOMUGISHA, </w:t>
            </w:r>
            <w:proofErr w:type="spellStart"/>
            <w:r w:rsidRPr="003531A1">
              <w:t>Safiki</w:t>
            </w:r>
            <w:proofErr w:type="spellEnd"/>
            <w:r w:rsidRPr="003531A1">
              <w:t xml:space="preserve">; NICHOLAS, </w:t>
            </w:r>
            <w:proofErr w:type="spellStart"/>
            <w:r w:rsidRPr="003531A1">
              <w:t>Abitegeka</w:t>
            </w:r>
            <w:proofErr w:type="spellEnd"/>
            <w:r w:rsidRPr="003531A1">
              <w:t xml:space="preserve">. Groundnut Shell Ash and Fly </w:t>
            </w:r>
          </w:p>
          <w:p w14:paraId="750E2736" w14:textId="77777777" w:rsidR="008C6D52" w:rsidRPr="003531A1" w:rsidRDefault="008C6D52" w:rsidP="008C6D52">
            <w:pPr>
              <w:ind w:left="720"/>
              <w:jc w:val="both"/>
            </w:pPr>
            <w:r w:rsidRPr="003531A1">
              <w:t xml:space="preserve">Ash Ternary Blended Cement in Making Plaster for Sustainable </w:t>
            </w:r>
          </w:p>
          <w:p w14:paraId="3B03419F" w14:textId="77777777" w:rsidR="008C6D52" w:rsidRPr="008C6D52" w:rsidRDefault="008C6D52" w:rsidP="008C6D52">
            <w:pPr>
              <w:ind w:left="720"/>
              <w:jc w:val="both"/>
              <w:rPr>
                <w:b/>
                <w:bCs/>
              </w:rPr>
            </w:pPr>
            <w:r w:rsidRPr="003531A1">
              <w:t>Construction. International Journal of Advanced Research in Engineering Innovation, [</w:t>
            </w:r>
            <w:proofErr w:type="spellStart"/>
            <w:r w:rsidRPr="003531A1">
              <w:t>S.l.</w:t>
            </w:r>
            <w:proofErr w:type="spellEnd"/>
            <w:r w:rsidRPr="003531A1">
              <w:t xml:space="preserve">], v. 2, n. 3, p. 44-57, </w:t>
            </w:r>
            <w:proofErr w:type="spellStart"/>
            <w:r w:rsidRPr="003531A1">
              <w:t>oct.</w:t>
            </w:r>
            <w:proofErr w:type="spellEnd"/>
            <w:r w:rsidRPr="003531A1">
              <w:t xml:space="preserve"> 2020. Available at</w:t>
            </w:r>
            <w:r w:rsidRPr="008C6D52">
              <w:rPr>
                <w:b/>
                <w:bCs/>
              </w:rPr>
              <w:t xml:space="preserve">: </w:t>
            </w:r>
          </w:p>
          <w:p w14:paraId="17CDB320" w14:textId="77777777" w:rsidR="008C6D52" w:rsidRDefault="00C45CA1" w:rsidP="008C6D52">
            <w:pPr>
              <w:ind w:left="720"/>
              <w:jc w:val="both"/>
              <w:rPr>
                <w:b/>
                <w:bCs/>
              </w:rPr>
            </w:pPr>
            <w:hyperlink r:id="rId8" w:history="1">
              <w:r w:rsidR="008C6D52" w:rsidRPr="00270E11">
                <w:rPr>
                  <w:rStyle w:val="Hyperlink"/>
                  <w:b/>
                  <w:bCs/>
                </w:rPr>
                <w:t>http://myjms.mohe.gov.my/index.php/ijarei/article/view/10644</w:t>
              </w:r>
            </w:hyperlink>
            <w:r w:rsidR="008C6D52">
              <w:rPr>
                <w:b/>
                <w:bCs/>
              </w:rPr>
              <w:t xml:space="preserve">   </w:t>
            </w:r>
          </w:p>
          <w:p w14:paraId="6ADA4447" w14:textId="77777777" w:rsidR="008C6D52" w:rsidRDefault="008C6D52" w:rsidP="008C6D52">
            <w:pPr>
              <w:ind w:left="720"/>
              <w:jc w:val="both"/>
              <w:rPr>
                <w:b/>
                <w:bCs/>
              </w:rPr>
            </w:pPr>
          </w:p>
          <w:p w14:paraId="5E4F0A44" w14:textId="77777777" w:rsidR="008C6D52" w:rsidRPr="008C6D52" w:rsidRDefault="008C6D52" w:rsidP="008C6D52">
            <w:pPr>
              <w:pStyle w:val="ListParagraph"/>
              <w:numPr>
                <w:ilvl w:val="0"/>
                <w:numId w:val="2"/>
              </w:numPr>
              <w:ind w:left="313" w:hanging="284"/>
              <w:jc w:val="both"/>
            </w:pPr>
            <w:proofErr w:type="spellStart"/>
            <w:r w:rsidRPr="008C6D52">
              <w:t>Ainomugisha</w:t>
            </w:r>
            <w:proofErr w:type="spellEnd"/>
            <w:r w:rsidRPr="008C6D52">
              <w:t xml:space="preserve">, S., Edwin, B., &amp; </w:t>
            </w:r>
            <w:proofErr w:type="spellStart"/>
            <w:r w:rsidRPr="008C6D52">
              <w:t>Annet</w:t>
            </w:r>
            <w:proofErr w:type="spellEnd"/>
            <w:r w:rsidRPr="008C6D52">
              <w:t xml:space="preserve">, B. (2021). Utilization of Sugarcane </w:t>
            </w:r>
          </w:p>
          <w:p w14:paraId="1949CB1E" w14:textId="77777777" w:rsidR="008C6D52" w:rsidRPr="008C6D52" w:rsidRDefault="008C6D52" w:rsidP="008C6D52">
            <w:pPr>
              <w:ind w:left="720"/>
              <w:jc w:val="both"/>
            </w:pPr>
            <w:r w:rsidRPr="008C6D52">
              <w:t xml:space="preserve">Bagasse Ash from Power Co-generation Boilers as a Supplementary </w:t>
            </w:r>
          </w:p>
          <w:p w14:paraId="3F01ED67" w14:textId="77777777" w:rsidR="008C6D52" w:rsidRPr="008C6D52" w:rsidRDefault="008C6D52" w:rsidP="008C6D52">
            <w:pPr>
              <w:ind w:left="720"/>
              <w:jc w:val="both"/>
            </w:pPr>
            <w:r w:rsidRPr="008C6D52">
              <w:t xml:space="preserve">Cementitious Material. East African Journal of Science, Technology and </w:t>
            </w:r>
          </w:p>
          <w:p w14:paraId="527A584B" w14:textId="111BFD37" w:rsidR="008C6D52" w:rsidRDefault="008C6D52" w:rsidP="008C6D52">
            <w:pPr>
              <w:ind w:left="720"/>
              <w:jc w:val="both"/>
              <w:rPr>
                <w:b/>
                <w:bCs/>
              </w:rPr>
            </w:pPr>
            <w:r w:rsidRPr="008C6D52">
              <w:t>Innovation, 2(2).</w:t>
            </w:r>
            <w:r w:rsidRPr="008C6D52">
              <w:rPr>
                <w:b/>
                <w:bCs/>
              </w:rPr>
              <w:t xml:space="preserve"> </w:t>
            </w:r>
            <w:hyperlink r:id="rId9" w:history="1">
              <w:r w:rsidRPr="00270E11">
                <w:rPr>
                  <w:rStyle w:val="Hyperlink"/>
                  <w:b/>
                  <w:bCs/>
                </w:rPr>
                <w:t>https://doi.org/10.37425/eajsti.v2i2.175</w:t>
              </w:r>
            </w:hyperlink>
            <w:r>
              <w:rPr>
                <w:b/>
                <w:bCs/>
              </w:rPr>
              <w:t xml:space="preserve"> </w:t>
            </w:r>
          </w:p>
          <w:p w14:paraId="61BEEA08" w14:textId="77777777" w:rsidR="008C6D52" w:rsidRDefault="008C6D52" w:rsidP="008C6D52">
            <w:pPr>
              <w:ind w:left="720"/>
              <w:jc w:val="both"/>
              <w:rPr>
                <w:b/>
                <w:bCs/>
              </w:rPr>
            </w:pPr>
          </w:p>
          <w:p w14:paraId="7272001A" w14:textId="77777777" w:rsidR="008C6D52" w:rsidRDefault="008C6D52" w:rsidP="008C6D52">
            <w:pPr>
              <w:pStyle w:val="ListParagraph"/>
              <w:numPr>
                <w:ilvl w:val="0"/>
                <w:numId w:val="2"/>
              </w:numPr>
              <w:ind w:left="596" w:hanging="425"/>
              <w:jc w:val="both"/>
            </w:pPr>
            <w:proofErr w:type="spellStart"/>
            <w:r w:rsidRPr="008C6D52">
              <w:lastRenderedPageBreak/>
              <w:t>Safiki</w:t>
            </w:r>
            <w:proofErr w:type="spellEnd"/>
            <w:r w:rsidRPr="008C6D52">
              <w:t xml:space="preserve">, A., Joseph, T., Thomas, O., &amp; Annette, B. (2021). </w:t>
            </w:r>
            <w:proofErr w:type="spellStart"/>
            <w:r w:rsidRPr="008C6D52">
              <w:t>Utilisation</w:t>
            </w:r>
            <w:proofErr w:type="spellEnd"/>
            <w:r w:rsidRPr="008C6D52">
              <w:t xml:space="preserve"> of </w:t>
            </w:r>
            <w:proofErr w:type="spellStart"/>
            <w:r w:rsidRPr="008C6D52">
              <w:t>Plastifying</w:t>
            </w:r>
            <w:proofErr w:type="spellEnd"/>
            <w:r w:rsidRPr="008C6D52">
              <w:t xml:space="preserve"> and Fluxing Wastes of Plastics and Eggshell Powder in Manufacture of </w:t>
            </w:r>
            <w:proofErr w:type="spellStart"/>
            <w:r w:rsidRPr="008C6D52">
              <w:t>EcoFriendly</w:t>
            </w:r>
            <w:proofErr w:type="spellEnd"/>
            <w:r w:rsidRPr="008C6D52">
              <w:t xml:space="preserve"> Floor Tiles. Journal of Civil, Construction and Environmental Engineering, 6(1), 13. </w:t>
            </w:r>
          </w:p>
          <w:p w14:paraId="5B4087DF" w14:textId="77777777" w:rsidR="0051713C" w:rsidRPr="0051713C" w:rsidRDefault="008C6D52" w:rsidP="0051713C">
            <w:pPr>
              <w:pStyle w:val="ListParagraph"/>
              <w:numPr>
                <w:ilvl w:val="0"/>
                <w:numId w:val="2"/>
              </w:numPr>
              <w:ind w:left="596" w:hanging="425"/>
              <w:jc w:val="both"/>
              <w:rPr>
                <w:rStyle w:val="Hyperlink"/>
                <w:color w:val="auto"/>
                <w:u w:val="none"/>
              </w:rPr>
            </w:pPr>
            <w:r w:rsidRPr="008C6D52">
              <w:rPr>
                <w:rFonts w:ascii="Times New Roman" w:eastAsia="Times New Roman" w:hAnsi="Times New Roman" w:cs="Times New Roman"/>
                <w:color w:val="222222"/>
                <w:sz w:val="24"/>
              </w:rPr>
              <w:t>Impact of road infrastructure equipment on the environment and surroundings</w:t>
            </w:r>
            <w:r w:rsid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 xml:space="preserve"> </w:t>
            </w:r>
            <w:r w:rsidRP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 xml:space="preserve">N. </w:t>
            </w:r>
            <w:proofErr w:type="spellStart"/>
            <w:r w:rsidRP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>Robinah</w:t>
            </w:r>
            <w:proofErr w:type="spellEnd"/>
            <w:r w:rsidRP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 xml:space="preserve">; A. </w:t>
            </w:r>
            <w:proofErr w:type="spellStart"/>
            <w:r w:rsidRP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>Safiki</w:t>
            </w:r>
            <w:proofErr w:type="spellEnd"/>
            <w:r w:rsidRP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>; O. Thomas; B. Annette Articles in Press, Accepted Manuscript, Available Online from 04 September 2021</w:t>
            </w:r>
            <w:r w:rsidR="0051713C">
              <w:rPr>
                <w:rFonts w:ascii="Times New Roman" w:eastAsia="Times New Roman" w:hAnsi="Times New Roman" w:cs="Times New Roman"/>
                <w:color w:val="222222"/>
                <w:sz w:val="24"/>
              </w:rPr>
              <w:t xml:space="preserve">. </w:t>
            </w:r>
            <w:hyperlink r:id="rId10" w:history="1">
              <w:r w:rsidRPr="0051713C">
                <w:rPr>
                  <w:rStyle w:val="Hyperlink"/>
                  <w:rFonts w:ascii="Times New Roman" w:eastAsia="Times New Roman" w:hAnsi="Times New Roman" w:cs="Times New Roman"/>
                  <w:sz w:val="24"/>
                </w:rPr>
                <w:t>http://dx.doi.org/10.22034/GJESM.2022.02.09</w:t>
              </w:r>
            </w:hyperlink>
          </w:p>
          <w:p w14:paraId="5A9D190C" w14:textId="77777777" w:rsidR="0051713C" w:rsidRPr="0051713C" w:rsidRDefault="0051713C" w:rsidP="0051713C">
            <w:pPr>
              <w:pStyle w:val="ListParagraph"/>
              <w:ind w:left="596"/>
              <w:jc w:val="both"/>
              <w:rPr>
                <w:rStyle w:val="Hyperlink"/>
                <w:color w:val="auto"/>
                <w:u w:val="none"/>
              </w:rPr>
            </w:pPr>
          </w:p>
          <w:p w14:paraId="5F22CC02" w14:textId="11399504" w:rsidR="0051713C" w:rsidRDefault="0051713C" w:rsidP="0051713C">
            <w:pPr>
              <w:pStyle w:val="ListParagraph"/>
              <w:numPr>
                <w:ilvl w:val="0"/>
                <w:numId w:val="2"/>
              </w:numPr>
              <w:ind w:left="596" w:hanging="425"/>
              <w:jc w:val="both"/>
            </w:pPr>
            <w:proofErr w:type="spellStart"/>
            <w:r>
              <w:t>Zalwango</w:t>
            </w:r>
            <w:proofErr w:type="spellEnd"/>
            <w:r>
              <w:t xml:space="preserve"> Teddy, </w:t>
            </w:r>
            <w:proofErr w:type="spellStart"/>
            <w:r>
              <w:t>Bazairwe</w:t>
            </w:r>
            <w:proofErr w:type="spellEnd"/>
            <w:r>
              <w:t xml:space="preserve"> Annette, </w:t>
            </w:r>
            <w:proofErr w:type="spellStart"/>
            <w:r>
              <w:t>Safiki</w:t>
            </w:r>
            <w:proofErr w:type="spellEnd"/>
            <w:r>
              <w:t xml:space="preserve"> </w:t>
            </w:r>
            <w:proofErr w:type="spellStart"/>
            <w:r>
              <w:t>Ainomugisha</w:t>
            </w:r>
            <w:proofErr w:type="spellEnd"/>
            <w:r>
              <w:t xml:space="preserve">. “Blending Lime with Sugarcane Bagasse Ash for Stabilizing Expansive Clay Soils in Subgrade". Journal of Engineering and Technological Sciences. Available on: </w:t>
            </w:r>
            <w:hyperlink r:id="rId11" w:history="1">
              <w:r w:rsidRPr="00270E11">
                <w:rPr>
                  <w:rStyle w:val="Hyperlink"/>
                </w:rPr>
                <w:t>http://journals.itb.ac.id/index.php/jets/13705</w:t>
              </w:r>
            </w:hyperlink>
            <w:r>
              <w:t xml:space="preserve">  </w:t>
            </w:r>
          </w:p>
          <w:p w14:paraId="1AF2AC19" w14:textId="54F946D6" w:rsidR="008C6D52" w:rsidRDefault="0051713C" w:rsidP="0051713C">
            <w:pPr>
              <w:pStyle w:val="ListParagraph"/>
              <w:ind w:left="1440"/>
              <w:jc w:val="both"/>
              <w:rPr>
                <w:b/>
                <w:bCs/>
              </w:rPr>
            </w:pPr>
            <w:r w:rsidRPr="0051713C">
              <w:rPr>
                <w:b/>
                <w:bCs/>
              </w:rPr>
              <w:t>Accepted for publication and in press</w:t>
            </w:r>
          </w:p>
          <w:p w14:paraId="6B6D41A8" w14:textId="0AFB68BF" w:rsidR="00524336" w:rsidRPr="00524336" w:rsidRDefault="00524336" w:rsidP="00524336">
            <w:pPr>
              <w:pStyle w:val="ListParagraph"/>
              <w:numPr>
                <w:ilvl w:val="0"/>
                <w:numId w:val="2"/>
              </w:numPr>
              <w:ind w:left="313" w:hanging="284"/>
              <w:jc w:val="both"/>
            </w:pPr>
            <w:proofErr w:type="spellStart"/>
            <w:r w:rsidRPr="00524336">
              <w:t>Sahid</w:t>
            </w:r>
            <w:proofErr w:type="spellEnd"/>
            <w:r w:rsidRPr="00524336">
              <w:t xml:space="preserve">, M. </w:t>
            </w:r>
            <w:proofErr w:type="spellStart"/>
            <w:r w:rsidRPr="00524336">
              <w:t>Nur</w:t>
            </w:r>
            <w:proofErr w:type="spellEnd"/>
            <w:r w:rsidRPr="00524336">
              <w:t xml:space="preserve">; </w:t>
            </w:r>
            <w:proofErr w:type="spellStart"/>
            <w:r w:rsidRPr="00524336">
              <w:t>Safiki</w:t>
            </w:r>
            <w:proofErr w:type="spellEnd"/>
            <w:r w:rsidRPr="00524336">
              <w:t xml:space="preserve">, </w:t>
            </w:r>
            <w:proofErr w:type="spellStart"/>
            <w:r w:rsidRPr="00524336">
              <w:t>Ainomugisha</w:t>
            </w:r>
            <w:proofErr w:type="spellEnd"/>
            <w:r w:rsidRPr="00524336">
              <w:t xml:space="preserve">; </w:t>
            </w:r>
            <w:proofErr w:type="spellStart"/>
            <w:r w:rsidRPr="00524336">
              <w:t>Solikin</w:t>
            </w:r>
            <w:proofErr w:type="spellEnd"/>
            <w:r w:rsidRPr="00524336">
              <w:t xml:space="preserve">, </w:t>
            </w:r>
            <w:proofErr w:type="spellStart"/>
            <w:r w:rsidRPr="00524336">
              <w:t>Mochamad</w:t>
            </w:r>
            <w:proofErr w:type="spellEnd"/>
            <w:r w:rsidRPr="00524336">
              <w:t xml:space="preserve">. “Building design variables Usage as a Tool of Value Engineering During Designing”,  </w:t>
            </w:r>
            <w:hyperlink r:id="rId12">
              <w:r w:rsidRPr="00524336">
                <w:rPr>
                  <w:rStyle w:val="Hyperlink"/>
                </w:rPr>
                <w:t xml:space="preserve">MATEC Web of Conferences </w:t>
              </w:r>
            </w:hyperlink>
            <w:r w:rsidRPr="00524336">
              <w:t xml:space="preserve">(ISSN: 2261-236X) December 2016: accessed on   </w:t>
            </w:r>
            <w:hyperlink r:id="rId13">
              <w:r w:rsidRPr="00524336">
                <w:rPr>
                  <w:rStyle w:val="Hyperlink"/>
                </w:rPr>
                <w:t xml:space="preserve"> </w:t>
              </w:r>
            </w:hyperlink>
            <w:hyperlink r:id="rId14">
              <w:r w:rsidRPr="00524336">
                <w:rPr>
                  <w:rStyle w:val="Hyperlink"/>
                </w:rPr>
                <w:t>https://doi.org/10.1051/matecconf/201710303019</w:t>
              </w:r>
            </w:hyperlink>
          </w:p>
          <w:p w14:paraId="23B207D6" w14:textId="77777777" w:rsidR="008C6D52" w:rsidRDefault="008C6D52" w:rsidP="008C6D52">
            <w:pPr>
              <w:ind w:left="720"/>
              <w:jc w:val="both"/>
              <w:rPr>
                <w:b/>
                <w:bCs/>
              </w:rPr>
            </w:pPr>
          </w:p>
          <w:p w14:paraId="1E23E68A" w14:textId="495D8487" w:rsidR="00096669" w:rsidRPr="00096669" w:rsidRDefault="008C6D52" w:rsidP="008C6D52">
            <w:pPr>
              <w:ind w:left="720"/>
              <w:jc w:val="both"/>
              <w:rPr>
                <w:b/>
                <w:bCs/>
              </w:rPr>
            </w:pPr>
            <w:r w:rsidRPr="008C6D52">
              <w:rPr>
                <w:b/>
                <w:bCs/>
              </w:rPr>
              <w:t xml:space="preserve">  </w:t>
            </w:r>
          </w:p>
        </w:tc>
      </w:tr>
      <w:tr w:rsidR="00096669" w14:paraId="68EAEE69" w14:textId="77777777" w:rsidTr="003C2D6B">
        <w:tc>
          <w:tcPr>
            <w:tcW w:w="9016" w:type="dxa"/>
            <w:gridSpan w:val="2"/>
          </w:tcPr>
          <w:p w14:paraId="044DC705" w14:textId="3BB18202" w:rsidR="00096669" w:rsidRDefault="00096669" w:rsidP="00096669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lastRenderedPageBreak/>
              <w:t>Other Sections</w:t>
            </w:r>
            <w:r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  <w:t xml:space="preserve"> you can have</w:t>
            </w:r>
          </w:p>
          <w:p w14:paraId="42ABDB63" w14:textId="77777777" w:rsidR="00E3115D" w:rsidRPr="00096669" w:rsidRDefault="00E3115D" w:rsidP="00096669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</w:p>
          <w:p w14:paraId="03D8214C" w14:textId="77777777" w:rsidR="00096669" w:rsidRPr="00096669" w:rsidRDefault="00096669" w:rsidP="00096669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  <w:u w:val="single"/>
              </w:rPr>
            </w:pPr>
          </w:p>
          <w:p w14:paraId="6AE73EB5" w14:textId="635EFD84" w:rsidR="00096669" w:rsidRDefault="00096669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Work Experience/Employment Record/Skills</w:t>
            </w:r>
            <w:r w:rsidR="009113F7">
              <w:rPr>
                <w:rFonts w:ascii="Garamond" w:hAnsi="Garamond"/>
                <w:b/>
                <w:bCs/>
                <w:sz w:val="24"/>
                <w:szCs w:val="24"/>
              </w:rPr>
              <w:t>/</w:t>
            </w: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Responsibilities Held</w:t>
            </w:r>
          </w:p>
          <w:p w14:paraId="560C32E4" w14:textId="77777777" w:rsid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5D2F31CD" w14:textId="77777777" w:rsid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5C688CB8" w14:textId="77777777" w:rsidR="00E3115D" w:rsidRP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Period            :  January 2017 to date </w:t>
            </w:r>
          </w:p>
          <w:p w14:paraId="31EB57D2" w14:textId="77777777" w:rsidR="00E3115D" w:rsidRP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Job Title         : Part-time Assistant Lecturer </w:t>
            </w:r>
          </w:p>
          <w:p w14:paraId="2C94D920" w14:textId="77777777" w:rsidR="00E3115D" w:rsidRP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Employer        : </w:t>
            </w:r>
            <w:proofErr w:type="spellStart"/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>Kyambogo</w:t>
            </w:r>
            <w:proofErr w:type="spellEnd"/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 University </w:t>
            </w:r>
          </w:p>
          <w:p w14:paraId="655A5F30" w14:textId="77777777" w:rsidR="00E3115D" w:rsidRP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Reporting to    : Head of Department Lands and Architectural studies </w:t>
            </w:r>
          </w:p>
          <w:p w14:paraId="5B8E72DA" w14:textId="77777777" w:rsid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</w:p>
          <w:p w14:paraId="5702A7FA" w14:textId="5BA3EC68" w:rsidR="00E3115D" w:rsidRPr="00E3115D" w:rsidRDefault="00E3115D" w:rsidP="00E3115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>Duties and Responsibilities</w:t>
            </w:r>
          </w:p>
          <w:p w14:paraId="1BF2FF1C" w14:textId="29765988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 xml:space="preserve">Teaching of undergraduate students </w:t>
            </w:r>
          </w:p>
          <w:p w14:paraId="54318E1E" w14:textId="798DDDCF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 xml:space="preserve">Conducting Research &amp; Innovation </w:t>
            </w:r>
          </w:p>
          <w:p w14:paraId="0C25F08A" w14:textId="74701D49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 xml:space="preserve">Supervision of students’ research projects </w:t>
            </w:r>
          </w:p>
          <w:p w14:paraId="2689973B" w14:textId="3F5EC419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 xml:space="preserve">Community outreach programs </w:t>
            </w:r>
          </w:p>
          <w:p w14:paraId="077B75A6" w14:textId="511E9B67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 xml:space="preserve">Examining undergraduate students </w:t>
            </w:r>
          </w:p>
          <w:p w14:paraId="76967F87" w14:textId="309633D6" w:rsidR="00E3115D" w:rsidRPr="00E3115D" w:rsidRDefault="00E3115D" w:rsidP="00E3115D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E3115D">
              <w:rPr>
                <w:rFonts w:ascii="Garamond" w:hAnsi="Garamond"/>
                <w:sz w:val="24"/>
                <w:szCs w:val="24"/>
              </w:rPr>
              <w:t>Perform any other related duties as may be assigned by the Head of Department</w:t>
            </w:r>
            <w:r w:rsidRPr="00E3115D">
              <w:rPr>
                <w:rFonts w:ascii="Garamond" w:hAnsi="Garamond"/>
                <w:b/>
                <w:bCs/>
                <w:sz w:val="24"/>
                <w:szCs w:val="24"/>
              </w:rPr>
              <w:t>.</w:t>
            </w:r>
          </w:p>
          <w:p w14:paraId="06A75A21" w14:textId="77777777" w:rsidR="00E3115D" w:rsidRDefault="00E3115D" w:rsidP="00E3115D">
            <w:pPr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319F10B9" w14:textId="77777777" w:rsidR="00096669" w:rsidRPr="00096669" w:rsidRDefault="00096669" w:rsidP="00096669">
            <w:pPr>
              <w:ind w:left="309"/>
              <w:jc w:val="both"/>
              <w:rPr>
                <w:rFonts w:ascii="Garamond" w:hAnsi="Garamond"/>
                <w:sz w:val="24"/>
                <w:szCs w:val="24"/>
              </w:rPr>
            </w:pPr>
          </w:p>
          <w:p w14:paraId="3E516645" w14:textId="77777777" w:rsidR="00096669" w:rsidRPr="00096669" w:rsidRDefault="00096669" w:rsidP="00096669">
            <w:pPr>
              <w:pStyle w:val="ListParagraph"/>
              <w:numPr>
                <w:ilvl w:val="0"/>
                <w:numId w:val="1"/>
              </w:numPr>
              <w:ind w:left="309"/>
              <w:jc w:val="both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096669">
              <w:rPr>
                <w:rFonts w:ascii="Garamond" w:hAnsi="Garamond"/>
                <w:b/>
                <w:bCs/>
                <w:sz w:val="24"/>
                <w:szCs w:val="24"/>
              </w:rPr>
              <w:t>Scholarship Awards</w:t>
            </w:r>
          </w:p>
          <w:p w14:paraId="53CD2F78" w14:textId="636E1081" w:rsidR="00096669" w:rsidRPr="00096669" w:rsidRDefault="00E3115D" w:rsidP="00096669">
            <w:pPr>
              <w:ind w:left="309"/>
              <w:jc w:val="both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KNB Indonesian government merit scholarship</w:t>
            </w:r>
          </w:p>
          <w:p w14:paraId="10995402" w14:textId="77777777" w:rsidR="00096669" w:rsidRDefault="00096669" w:rsidP="00096669">
            <w:pPr>
              <w:jc w:val="both"/>
              <w:rPr>
                <w:b/>
                <w:bCs/>
              </w:rPr>
            </w:pPr>
          </w:p>
          <w:p w14:paraId="24443D28" w14:textId="718B85CF" w:rsidR="00096669" w:rsidRDefault="00096669" w:rsidP="00096669">
            <w:pPr>
              <w:jc w:val="both"/>
              <w:rPr>
                <w:b/>
                <w:bCs/>
              </w:rPr>
            </w:pPr>
          </w:p>
        </w:tc>
      </w:tr>
    </w:tbl>
    <w:p w14:paraId="78BEBE00" w14:textId="1A956249" w:rsidR="00096669" w:rsidRDefault="00096669" w:rsidP="00096669">
      <w:pPr>
        <w:jc w:val="both"/>
      </w:pPr>
    </w:p>
    <w:p w14:paraId="0868CCC0" w14:textId="3783844B" w:rsidR="00096669" w:rsidRDefault="00096669" w:rsidP="00096669">
      <w:pPr>
        <w:jc w:val="both"/>
      </w:pPr>
    </w:p>
    <w:sectPr w:rsidR="00096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681"/>
    <w:multiLevelType w:val="hybridMultilevel"/>
    <w:tmpl w:val="DAE2A2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03EBF"/>
    <w:multiLevelType w:val="hybridMultilevel"/>
    <w:tmpl w:val="CE9E4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E6AAD"/>
    <w:multiLevelType w:val="hybridMultilevel"/>
    <w:tmpl w:val="6672B3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A1E208B"/>
    <w:multiLevelType w:val="hybridMultilevel"/>
    <w:tmpl w:val="AFA499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FE24FEF"/>
    <w:multiLevelType w:val="hybridMultilevel"/>
    <w:tmpl w:val="960489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7cwNjMyMja3MLBQ0lEKTi0uzszPAykwrAUAKE7qVywAAAA="/>
  </w:docVars>
  <w:rsids>
    <w:rsidRoot w:val="00096669"/>
    <w:rsid w:val="00096669"/>
    <w:rsid w:val="000A5BAE"/>
    <w:rsid w:val="003531A1"/>
    <w:rsid w:val="0051713C"/>
    <w:rsid w:val="00524336"/>
    <w:rsid w:val="006C3A82"/>
    <w:rsid w:val="00816E7A"/>
    <w:rsid w:val="008C6D52"/>
    <w:rsid w:val="008F3856"/>
    <w:rsid w:val="009113F7"/>
    <w:rsid w:val="00B776AB"/>
    <w:rsid w:val="00C45CA1"/>
    <w:rsid w:val="00C46EB5"/>
    <w:rsid w:val="00E31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B20C4"/>
  <w15:chartTrackingRefBased/>
  <w15:docId w15:val="{CB33A4CC-E8C6-4441-B3D0-E10B81D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66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EB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D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jms.mohe.gov.my/index.php/ijarei/article/view/10644" TargetMode="External"/><Relationship Id="rId13" Type="http://schemas.openxmlformats.org/officeDocument/2006/relationships/hyperlink" Target="https://doi.org/10.1051/matecconf/201710303019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inbinsafs@gmail.com" TargetMode="External"/><Relationship Id="rId12" Type="http://schemas.openxmlformats.org/officeDocument/2006/relationships/hyperlink" Target="http://www.matec-conferences.or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ainomugisha.safiki@mak.ac.id" TargetMode="External"/><Relationship Id="rId11" Type="http://schemas.openxmlformats.org/officeDocument/2006/relationships/hyperlink" Target="http://journals.itb.ac.id/index.php/jets/13705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://dx.doi.org/10.22034/GJESM.2022.02.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7425/eajsti.v2i2.175" TargetMode="External"/><Relationship Id="rId14" Type="http://schemas.openxmlformats.org/officeDocument/2006/relationships/hyperlink" Target="https://doi.org/10.1051/matecconf/2017103030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la nicholas</dc:creator>
  <cp:keywords/>
  <dc:description/>
  <cp:lastModifiedBy>Windows User</cp:lastModifiedBy>
  <cp:revision>2</cp:revision>
  <dcterms:created xsi:type="dcterms:W3CDTF">2021-11-11T13:07:00Z</dcterms:created>
  <dcterms:modified xsi:type="dcterms:W3CDTF">2021-11-11T13:07:00Z</dcterms:modified>
</cp:coreProperties>
</file>